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2A7F41"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w:t>
      </w:r>
      <w:proofErr w:type="spellStart"/>
      <w:r w:rsidR="001E2D21" w:rsidRPr="004D5830">
        <w:rPr>
          <w:color w:val="000000"/>
        </w:rPr>
        <w:t>analyte</w:t>
      </w:r>
      <w:proofErr w:type="spellEnd"/>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w:t>
      </w:r>
      <w:proofErr w:type="spellStart"/>
      <w:r>
        <w:t>analyte</w:t>
      </w:r>
      <w:proofErr w:type="spellEnd"/>
      <w:r>
        <w:t xml:space="preserv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w:t>
      </w:r>
      <w:proofErr w:type="spellStart"/>
      <w:r>
        <w:t>analyte</w:t>
      </w:r>
      <w:proofErr w:type="spellEnd"/>
      <w:r>
        <w:t xml:space="preserv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1C007196" w:rsidR="008173FA" w:rsidRDefault="00BC46D9" w:rsidP="008173FA">
      <w:r>
        <w:rPr>
          <w:noProof/>
        </w:rPr>
        <w:drawing>
          <wp:inline distT="0" distB="0" distL="0" distR="0" wp14:anchorId="58124BD3" wp14:editId="50F3D0AB">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010BD59" w:rsidR="00097979" w:rsidRDefault="00BC46D9" w:rsidP="00F2199B">
      <w:r>
        <w:rPr>
          <w:noProof/>
        </w:rPr>
        <w:drawing>
          <wp:inline distT="0" distB="0" distL="0" distR="0" wp14:anchorId="6D3CA851" wp14:editId="20CA9ED1">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7951FEAD" w:rsidR="00826A5C" w:rsidRDefault="00BC46D9" w:rsidP="00826A5C">
      <w:pPr>
        <w:pStyle w:val="ListParagraph"/>
        <w:ind w:left="0"/>
      </w:pPr>
      <w:r>
        <w:rPr>
          <w:noProof/>
        </w:rPr>
        <w:drawing>
          <wp:inline distT="0" distB="0" distL="0" distR="0" wp14:anchorId="1AC7F9BA" wp14:editId="44B98146">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08141068" w:rsidR="00617AF6" w:rsidRPr="00617AF6" w:rsidRDefault="00BC46D9" w:rsidP="00F2199B">
      <w:r>
        <w:rPr>
          <w:noProof/>
        </w:rPr>
        <w:drawing>
          <wp:inline distT="0" distB="0" distL="0" distR="0" wp14:anchorId="04C617FD" wp14:editId="42CA2E4F">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4AB9A4F1" w:rsidR="00941809" w:rsidRDefault="00BC46D9" w:rsidP="00941809">
      <w:pPr>
        <w:pStyle w:val="ListParagraph"/>
        <w:ind w:left="0"/>
      </w:pPr>
      <w:r>
        <w:rPr>
          <w:noProof/>
        </w:rPr>
        <w:drawing>
          <wp:inline distT="0" distB="0" distL="0" distR="0" wp14:anchorId="4EF97FDA" wp14:editId="02E2C884">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 xml:space="preserve">at the same light </w:t>
      </w:r>
      <w:proofErr w:type="spellStart"/>
      <w:r w:rsidR="00063058">
        <w:t>analyte</w:t>
      </w:r>
      <w:proofErr w:type="spellEnd"/>
      <w:r w:rsidR="00063058">
        <w:t xml:space="preserv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 xml:space="preserve">different light </w:t>
      </w:r>
      <w:proofErr w:type="spellStart"/>
      <w:r w:rsidR="00063058">
        <w:t>analyte</w:t>
      </w:r>
      <w:proofErr w:type="spellEnd"/>
      <w:r w:rsidR="00063058">
        <w:t xml:space="preserv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3444AB3A" w:rsidR="00C554CE" w:rsidRDefault="00BC46D9" w:rsidP="00481B2F">
      <w:pPr>
        <w:keepNext/>
      </w:pPr>
      <w:r>
        <w:rPr>
          <w:noProof/>
        </w:rPr>
        <w:drawing>
          <wp:inline distT="0" distB="0" distL="0" distR="0" wp14:anchorId="4969AF4E" wp14:editId="76771800">
            <wp:extent cx="3581400" cy="3590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EBBB324" w:rsidR="0045241C" w:rsidRDefault="00BC46D9" w:rsidP="0045241C">
      <w:r>
        <w:rPr>
          <w:noProof/>
        </w:rPr>
        <w:drawing>
          <wp:inline distT="0" distB="0" distL="0" distR="0" wp14:anchorId="51D424A6" wp14:editId="528ED376">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6E8E8A5E" w:rsidR="00901538" w:rsidRDefault="00BC46D9" w:rsidP="00F2199B">
      <w:r>
        <w:rPr>
          <w:noProof/>
        </w:rPr>
        <w:drawing>
          <wp:inline distT="0" distB="0" distL="0" distR="0" wp14:anchorId="6D5F2757" wp14:editId="767523B9">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1170A3A7" w:rsidR="00A64EE0" w:rsidRDefault="00BC46D9" w:rsidP="00A64EE0">
      <w:pPr>
        <w:pStyle w:val="ListParagraph"/>
        <w:ind w:left="0"/>
      </w:pPr>
      <w:r>
        <w:rPr>
          <w:noProof/>
        </w:rPr>
        <w:drawing>
          <wp:inline distT="0" distB="0" distL="0" distR="0" wp14:anchorId="2942F7E4" wp14:editId="092C9E7A">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404FECC5" w:rsidR="00A9191F" w:rsidRDefault="00BC46D9" w:rsidP="00A9191F">
      <w:pPr>
        <w:pStyle w:val="ListParagraph"/>
        <w:ind w:left="0"/>
      </w:pPr>
      <w:r>
        <w:rPr>
          <w:noProof/>
        </w:rPr>
        <w:drawing>
          <wp:inline distT="0" distB="0" distL="0" distR="0" wp14:anchorId="553B0A9F" wp14:editId="5513536C">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39DD2A87" w:rsidR="009B3422" w:rsidRDefault="00BC46D9" w:rsidP="009B3422">
      <w:pPr>
        <w:pStyle w:val="ListParagraph"/>
        <w:ind w:left="0"/>
      </w:pPr>
      <w:r>
        <w:rPr>
          <w:noProof/>
        </w:rPr>
        <w:drawing>
          <wp:inline distT="0" distB="0" distL="0" distR="0" wp14:anchorId="74B55920" wp14:editId="22714827">
            <wp:extent cx="59436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w:t>
      </w:r>
      <w:proofErr w:type="spellStart"/>
      <w:r w:rsidR="009241AB" w:rsidRPr="00085FC2">
        <w:rPr>
          <w:lang w:val="fr-CH"/>
        </w:rPr>
        <w:t>e.g</w:t>
      </w:r>
      <w:proofErr w:type="spellEnd"/>
      <w:r w:rsidR="009241AB" w:rsidRPr="00085FC2">
        <w:rPr>
          <w:lang w:val="fr-CH"/>
        </w:rPr>
        <w:t>.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2B45960C" w:rsidR="00227C20" w:rsidRDefault="00BC46D9" w:rsidP="00F349EB">
      <w:pPr>
        <w:pStyle w:val="ListParagraph"/>
        <w:ind w:left="0"/>
      </w:pPr>
      <w:r>
        <w:rPr>
          <w:noProof/>
        </w:rPr>
        <w:drawing>
          <wp:inline distT="0" distB="0" distL="0" distR="0" wp14:anchorId="279A1BBC" wp14:editId="749D50A3">
            <wp:extent cx="5943600" cy="590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 xml:space="preserve">With data like this, where each peptide has both a light </w:t>
      </w:r>
      <w:proofErr w:type="spellStart"/>
      <w:r>
        <w:t>analyte</w:t>
      </w:r>
      <w:proofErr w:type="spellEnd"/>
      <w:r>
        <w:t xml:space="preserv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B5E9AC9" w:rsidR="003B4182" w:rsidRDefault="00BC46D9" w:rsidP="003B4182">
      <w:r>
        <w:rPr>
          <w:noProof/>
        </w:rPr>
        <w:drawing>
          <wp:inline distT="0" distB="0" distL="0" distR="0" wp14:anchorId="1764D522" wp14:editId="3B82974D">
            <wp:extent cx="5943600" cy="3171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0DED314F" w:rsidR="00A200E4" w:rsidRDefault="00BC46D9" w:rsidP="00A200E4">
      <w:r>
        <w:rPr>
          <w:noProof/>
        </w:rPr>
        <w:drawing>
          <wp:inline distT="0" distB="0" distL="0" distR="0" wp14:anchorId="5F894A49" wp14:editId="30F3C144">
            <wp:extent cx="3533775" cy="3962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w:t>
      </w:r>
      <w:proofErr w:type="spellStart"/>
      <w:r>
        <w:t>analyte</w:t>
      </w:r>
      <w:proofErr w:type="spellEnd"/>
      <w:r>
        <w:t xml:space="preserv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00F2D61D" w:rsidR="00926087" w:rsidRDefault="00BC46D9" w:rsidP="00C47D4C">
      <w:r>
        <w:rPr>
          <w:noProof/>
        </w:rPr>
        <w:drawing>
          <wp:inline distT="0" distB="0" distL="0" distR="0" wp14:anchorId="7F0CBB52" wp14:editId="267B401D">
            <wp:extent cx="3581400" cy="3590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6F7F4CBA" w:rsidR="001F2527" w:rsidRDefault="00BC46D9" w:rsidP="00926087">
      <w:r>
        <w:rPr>
          <w:noProof/>
        </w:rPr>
        <w:lastRenderedPageBreak/>
        <w:drawing>
          <wp:inline distT="0" distB="0" distL="0" distR="0" wp14:anchorId="2C20C468" wp14:editId="4B6EAA12">
            <wp:extent cx="5943600" cy="3676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2D1D173C" w:rsidR="001F2527" w:rsidRDefault="00F54312" w:rsidP="00926087">
      <w:r w:rsidRPr="00F54312">
        <mc:AlternateContent>
          <mc:Choice Requires="wpg">
            <w:drawing>
              <wp:inline distT="0" distB="0" distL="0" distR="0" wp14:anchorId="7449DB98" wp14:editId="7D13846E">
                <wp:extent cx="5943600" cy="2819400"/>
                <wp:effectExtent l="0" t="0" r="0" b="0"/>
                <wp:docPr id="4" name="Group 3"/>
                <wp:cNvGraphicFramePr/>
                <a:graphic xmlns:a="http://schemas.openxmlformats.org/drawingml/2006/main">
                  <a:graphicData uri="http://schemas.microsoft.com/office/word/2010/wordprocessingGroup">
                    <wpg:wgp>
                      <wpg:cNvGrpSpPr/>
                      <wpg:grpSpPr>
                        <a:xfrm>
                          <a:off x="0" y="0"/>
                          <a:ext cx="5943600" cy="2819400"/>
                          <a:chOff x="0" y="0"/>
                          <a:chExt cx="5943600" cy="2819400"/>
                        </a:xfrm>
                      </wpg:grpSpPr>
                      <pic:pic xmlns:pic="http://schemas.openxmlformats.org/drawingml/2006/picture">
                        <pic:nvPicPr>
                          <pic:cNvPr id="2" name="Picture 2"/>
                          <pic:cNvPicPr/>
                        </pic:nvPicPr>
                        <pic:blipFill>
                          <a:blip r:embed="rId24"/>
                          <a:stretch>
                            <a:fillRect/>
                          </a:stretch>
                        </pic:blipFill>
                        <pic:spPr>
                          <a:xfrm>
                            <a:off x="0" y="0"/>
                            <a:ext cx="5943600" cy="2819400"/>
                          </a:xfrm>
                          <a:prstGeom prst="rect">
                            <a:avLst/>
                          </a:prstGeom>
                        </pic:spPr>
                      </pic:pic>
                      <wps:wsp>
                        <wps:cNvPr id="3" name="Rectangle 3"/>
                        <wps:cNvSpPr/>
                        <wps:spPr>
                          <a:xfrm>
                            <a:off x="4658814" y="738630"/>
                            <a:ext cx="711420"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2461048" y="729634"/>
                            <a:ext cx="698980" cy="1817333"/>
                            <a:chOff x="2461048" y="729634"/>
                            <a:chExt cx="698980" cy="1817333"/>
                          </a:xfrm>
                        </wpg:grpSpPr>
                        <wps:wsp>
                          <wps:cNvPr id="9" name="Rectangle 9"/>
                          <wps:cNvSpPr/>
                          <wps:spPr>
                            <a:xfrm>
                              <a:off x="2462284" y="729634"/>
                              <a:ext cx="697744" cy="18173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2461048" y="92160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461048" y="1277892"/>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6" name="Rectangle 6"/>
                        <wps:cNvSpPr/>
                        <wps:spPr>
                          <a:xfrm>
                            <a:off x="3865790" y="738630"/>
                            <a:ext cx="798682"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3881736" y="921607"/>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3882071" y="127789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01DA376" id="Group 3" o:spid="_x0000_s1026" style="width:468pt;height:222pt;mso-position-horizontal-relative:char;mso-position-vertical-relative:line" coordsize="59436,28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8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MhMLCAAAA2gAAAA8AAABkcnMvZG93bnJldi54bWxEj8FqwzAQRO+F/IPYQG6NHB+CcaOEJiRQ&#10;yKl2Dzku1sZ2a62EJcfq31eFQo/DzLxhdodoBvGg0feWFWzWGQjixuqeWwUf9eW5AOEDssbBMin4&#10;Jg+H/eJph6W2M7/TowqtSBD2JSroQnCllL7pyKBfW0ecvLsdDYYkx1bqEecEN4PMs2wrDfacFjp0&#10;dOqo+aomo+B6+4zZfPSxaje3eioadz9vnVKrZXx9AREohv/wX/tNK8jh90q6AXL/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zITCwgAAANoAAAAPAAAAAAAAAAAAAAAAAJ8C&#10;AABkcnMvZG93bnJldi54bWxQSwUGAAAAAAQABAD3AAAAjgMAAAAA&#10;">
                  <v:imagedata r:id="rId25" o:title=""/>
                </v:shape>
                <v:rect id="Rectangle 3" o:spid="_x0000_s1028" style="position:absolute;left:46588;top:7386;width:7114;height:17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5" o:spid="_x0000_s1029" style="position:absolute;left:24610;top:7296;width:6990;height:18173" coordorigin="24610,7296" coordsize="6989,181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9" o:spid="_x0000_s1030" style="position:absolute;left:24622;top:7296;width:6978;height:18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1031" style="position:absolute;left:24610;top:9216;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1032" style="position:absolute;left:24610;top:12778;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rect id="Rectangle 6" o:spid="_x0000_s1033" style="position:absolute;left:38657;top:7386;width:7987;height:17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1034" style="position:absolute;left:38817;top:9216;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1035" style="position:absolute;left:38820;top:12778;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1AED84D0" w:rsidR="008800BE" w:rsidRDefault="00F54312" w:rsidP="00926087">
      <w:r>
        <w:rPr>
          <w:noProof/>
        </w:rPr>
        <w:drawing>
          <wp:inline distT="0" distB="0" distL="0" distR="0" wp14:anchorId="250CEEF3" wp14:editId="040070C1">
            <wp:extent cx="5943600" cy="4276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71D6F92A" w:rsidR="00FA6677" w:rsidRDefault="00F54312" w:rsidP="00E96539">
      <w:r>
        <w:rPr>
          <w:noProof/>
        </w:rPr>
        <w:drawing>
          <wp:inline distT="0" distB="0" distL="0" distR="0" wp14:anchorId="5F21A33D" wp14:editId="23561F55">
            <wp:extent cx="5943600" cy="4276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70933280" w:rsidR="00BC7A08" w:rsidRPr="00EA4FD7" w:rsidRDefault="00F54312" w:rsidP="00926087">
      <w:r>
        <w:rPr>
          <w:noProof/>
        </w:rPr>
        <w:lastRenderedPageBreak/>
        <w:drawing>
          <wp:inline distT="0" distB="0" distL="0" distR="0" wp14:anchorId="5A0556C1" wp14:editId="6CD89655">
            <wp:extent cx="5943600" cy="281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19400"/>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5279734" w:rsidR="004C2E39" w:rsidRDefault="0013589E" w:rsidP="00926087">
      <w:r>
        <w:rPr>
          <w:noProof/>
        </w:rPr>
        <w:lastRenderedPageBreak/>
        <w:drawing>
          <wp:inline distT="0" distB="0" distL="0" distR="0" wp14:anchorId="2AE0656E" wp14:editId="7DA007FF">
            <wp:extent cx="556260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1E27C9CF" w:rsidR="0035458C" w:rsidRDefault="0013589E" w:rsidP="00F670B3">
      <w:pPr>
        <w:jc w:val="center"/>
      </w:pPr>
      <w:r>
        <w:rPr>
          <w:noProof/>
        </w:rPr>
        <w:drawing>
          <wp:inline distT="0" distB="0" distL="0" distR="0" wp14:anchorId="7775BC19" wp14:editId="2DFC62F3">
            <wp:extent cx="594360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2CF72FE5" w:rsidR="00F670B3" w:rsidRPr="00BC1DF8" w:rsidRDefault="0013589E" w:rsidP="00F670B3">
      <w:r>
        <w:rPr>
          <w:noProof/>
        </w:rPr>
        <w:drawing>
          <wp:inline distT="0" distB="0" distL="0" distR="0" wp14:anchorId="21F51D97" wp14:editId="5474E487">
            <wp:extent cx="594360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2055EC68" w:rsidR="00723F83" w:rsidRDefault="0013589E" w:rsidP="00723F83">
      <w:r>
        <w:rPr>
          <w:noProof/>
        </w:rPr>
        <w:drawing>
          <wp:inline distT="0" distB="0" distL="0" distR="0" wp14:anchorId="60285B0E" wp14:editId="636E7A47">
            <wp:extent cx="4991100" cy="156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730E3DBD" w:rsidR="00810276" w:rsidRDefault="0013589E" w:rsidP="00810276">
      <w:r>
        <w:rPr>
          <w:noProof/>
        </w:rPr>
        <w:drawing>
          <wp:inline distT="0" distB="0" distL="0" distR="0" wp14:anchorId="04636B62" wp14:editId="751B3B7B">
            <wp:extent cx="3448050" cy="4657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06C9E44D" w:rsidR="00AE1D7A" w:rsidRDefault="0013589E" w:rsidP="00AE1D7A">
      <w:r>
        <w:rPr>
          <w:noProof/>
        </w:rPr>
        <w:drawing>
          <wp:inline distT="0" distB="0" distL="0" distR="0" wp14:anchorId="0A4818A5" wp14:editId="30609602">
            <wp:extent cx="5943600" cy="33705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21A39DBC" w:rsidR="000D6BBF" w:rsidRPr="000D6BBF" w:rsidRDefault="0013589E" w:rsidP="000D6BBF">
      <w:r>
        <w:rPr>
          <w:noProof/>
        </w:rPr>
        <w:drawing>
          <wp:inline distT="0" distB="0" distL="0" distR="0" wp14:anchorId="1CE6EE05" wp14:editId="7C3AE62C">
            <wp:extent cx="5943600" cy="42767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037AC5D6" w:rsidR="00A84A39" w:rsidRDefault="0013589E" w:rsidP="00AE1D7A">
      <w:r>
        <w:rPr>
          <w:noProof/>
        </w:rPr>
        <w:drawing>
          <wp:inline distT="0" distB="0" distL="0" distR="0" wp14:anchorId="18045BEA" wp14:editId="15520A55">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bookmarkStart w:id="0" w:name="_GoBack"/>
      <w:bookmarkEnd w:id="0"/>
      <w:r w:rsidR="004C2E39">
        <w:rPr>
          <w:noProof/>
        </w:rPr>
        <w:t xml:space="preserve"> </w:t>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2A7F41"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3B91B3" w16cid:durableId="214B0DD6"/>
  <w16cid:commentId w16cid:paraId="4E87573D" w16cid:durableId="214B0DF1"/>
  <w16cid:commentId w16cid:paraId="6C2C65C5" w16cid:durableId="214B0E87"/>
  <w16cid:commentId w16cid:paraId="7CD86AA7" w16cid:durableId="214B0EB4"/>
  <w16cid:commentId w16cid:paraId="108BA88A" w16cid:durableId="214B0ED4"/>
  <w16cid:commentId w16cid:paraId="7C7178CB" w16cid:durableId="215044E7"/>
  <w16cid:commentId w16cid:paraId="68BBD42B" w16cid:durableId="214B0F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FED18" w14:textId="77777777" w:rsidR="002A7F41" w:rsidRDefault="002A7F41" w:rsidP="00F726CD">
      <w:pPr>
        <w:spacing w:after="0" w:line="240" w:lineRule="auto"/>
      </w:pPr>
      <w:r>
        <w:separator/>
      </w:r>
    </w:p>
  </w:endnote>
  <w:endnote w:type="continuationSeparator" w:id="0">
    <w:p w14:paraId="1BD27D38" w14:textId="77777777" w:rsidR="002A7F41" w:rsidRDefault="002A7F4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13589E">
          <w:rPr>
            <w:noProof/>
          </w:rPr>
          <w:t>33</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DED66B" w14:textId="77777777" w:rsidR="002A7F41" w:rsidRDefault="002A7F41" w:rsidP="00F726CD">
      <w:pPr>
        <w:spacing w:after="0" w:line="240" w:lineRule="auto"/>
      </w:pPr>
      <w:r>
        <w:separator/>
      </w:r>
    </w:p>
  </w:footnote>
  <w:footnote w:type="continuationSeparator" w:id="0">
    <w:p w14:paraId="4B434D84" w14:textId="77777777" w:rsidR="002A7F41" w:rsidRDefault="002A7F41"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3589E"/>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2C6"/>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A7F41"/>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46D9"/>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12"/>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58B0C-3B74-4D88-A815-1DA048275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3</Pages>
  <Words>5002</Words>
  <Characters>2851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3</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3</cp:revision>
  <dcterms:created xsi:type="dcterms:W3CDTF">2020-11-06T00:04:00Z</dcterms:created>
  <dcterms:modified xsi:type="dcterms:W3CDTF">2020-11-06T18:58:00Z</dcterms:modified>
</cp:coreProperties>
</file>